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18-día-3-de-centros"/>
    <w:p>
      <w:pPr>
        <w:pStyle w:val="Heading1"/>
      </w:pPr>
      <w:r>
        <w:t xml:space="preserve">Lesson 18: Día 3 de cen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, 1.NBT.B.3, 1.NBT.C.4, 1.NBT.C.5, 1.NBT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unt objects in a collection and record the count.</w:t>
      </w:r>
    </w:p>
    <w:p>
      <w:pPr>
        <w:numPr>
          <w:ilvl w:val="0"/>
          <w:numId w:val="1001"/>
        </w:numPr>
        <w:pStyle w:val="Compact"/>
      </w:pPr>
      <w:r>
        <w:t xml:space="preserve">Create, compare, and order two-digit numbers.</w:t>
      </w:r>
    </w:p>
    <w:p>
      <w:pPr>
        <w:numPr>
          <w:ilvl w:val="0"/>
          <w:numId w:val="1001"/>
        </w:numPr>
        <w:pStyle w:val="Compact"/>
      </w:pPr>
      <w:r>
        <w:t xml:space="preserve">Write numbers up to 99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Juguemos juegos sobre decenas y unidad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unt, compare, and write two-digit numbers.</w:t>
      </w:r>
    </w:p>
    <w:p>
      <w:pPr>
        <w:pStyle w:val="BodyText"/>
      </w:pPr>
      <w:r>
        <w:t xml:space="preserve">In the first activity, students learn a new center called Get Your Numbers In Order. In the second activity, students organize, count, and represent collections, and write numbers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Dry erase markers: Activity 1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Number cards 0–10: Activity 1</w:t>
      </w:r>
    </w:p>
    <w:p>
      <w:pPr>
        <w:numPr>
          <w:ilvl w:val="0"/>
          <w:numId w:val="1003"/>
        </w:numPr>
        <w:pStyle w:val="Compact"/>
      </w:pPr>
      <w:r>
        <w:t xml:space="preserve">Sheet protectors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Get Your Numbers in Order Stage 1 Gameboard, Spanish (groups of 2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en do your students feel successful in math? How do you know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34Z</dcterms:created>
  <dcterms:modified xsi:type="dcterms:W3CDTF">2022-12-14T23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UVmRK/DHEpdWNjBnbScDZVG6Ab+3nWoxz5Ve0dzPA/hQSMdw0vkF5i8e9/M0LBlrK6RgOpUKLNCtLALM3w/Ug==</vt:lpwstr>
  </property>
</Properties>
</file>